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420D5" w14:textId="77777777" w:rsidR="00F1499D" w:rsidRDefault="00D20CFA">
      <w:pPr>
        <w:pStyle w:val="a4"/>
      </w:pPr>
      <w:r>
        <w:t>Отчёт по лабораторной работе 7</w:t>
      </w:r>
    </w:p>
    <w:p w14:paraId="16CC678B" w14:textId="77777777" w:rsidR="00F1499D" w:rsidRDefault="00D20CFA">
      <w:pPr>
        <w:pStyle w:val="a5"/>
      </w:pPr>
      <w:r>
        <w:t>дисциплина: Математическое моделирование</w:t>
      </w:r>
    </w:p>
    <w:p w14:paraId="3AAD0302" w14:textId="77777777" w:rsidR="00F1499D" w:rsidRDefault="00D20CFA">
      <w:pPr>
        <w:pStyle w:val="Author"/>
      </w:pPr>
      <w:r>
        <w:t>Пейтель Андре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4250707"/>
        <w:docPartObj>
          <w:docPartGallery w:val="Table of Contents"/>
          <w:docPartUnique/>
        </w:docPartObj>
      </w:sdtPr>
      <w:sdtEndPr/>
      <w:sdtContent>
        <w:p w14:paraId="1A593075" w14:textId="77777777" w:rsidR="00F1499D" w:rsidRDefault="00D20CFA">
          <w:pPr>
            <w:pStyle w:val="ae"/>
          </w:pPr>
          <w:r>
            <w:t>Содержание</w:t>
          </w:r>
        </w:p>
        <w:p w14:paraId="6AA4ABFA" w14:textId="7FA434D9" w:rsidR="00C01998" w:rsidRDefault="00D20CF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673466" w:history="1">
            <w:r w:rsidR="00C01998" w:rsidRPr="00722B29">
              <w:rPr>
                <w:rStyle w:val="ad"/>
                <w:noProof/>
              </w:rPr>
              <w:t>Цель работы</w:t>
            </w:r>
            <w:r w:rsidR="00C01998">
              <w:rPr>
                <w:noProof/>
                <w:webHidden/>
              </w:rPr>
              <w:tab/>
            </w:r>
            <w:r w:rsidR="00C01998">
              <w:rPr>
                <w:noProof/>
                <w:webHidden/>
              </w:rPr>
              <w:fldChar w:fldCharType="begin"/>
            </w:r>
            <w:r w:rsidR="00C01998">
              <w:rPr>
                <w:noProof/>
                <w:webHidden/>
              </w:rPr>
              <w:instrText xml:space="preserve"> PAGEREF _Toc71673466 \h </w:instrText>
            </w:r>
            <w:r w:rsidR="00C01998">
              <w:rPr>
                <w:noProof/>
                <w:webHidden/>
              </w:rPr>
            </w:r>
            <w:r w:rsidR="00C01998">
              <w:rPr>
                <w:noProof/>
                <w:webHidden/>
              </w:rPr>
              <w:fldChar w:fldCharType="separate"/>
            </w:r>
            <w:r w:rsidR="00B71839">
              <w:rPr>
                <w:noProof/>
                <w:webHidden/>
              </w:rPr>
              <w:t>1</w:t>
            </w:r>
            <w:r w:rsidR="00C01998">
              <w:rPr>
                <w:noProof/>
                <w:webHidden/>
              </w:rPr>
              <w:fldChar w:fldCharType="end"/>
            </w:r>
          </w:hyperlink>
        </w:p>
        <w:p w14:paraId="4A668DDB" w14:textId="5E9AEDFA" w:rsidR="00C01998" w:rsidRDefault="00C0199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467" w:history="1">
            <w:r w:rsidRPr="00722B2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3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CE3F2" w14:textId="71C77498" w:rsidR="00C01998" w:rsidRDefault="00C0199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468" w:history="1">
            <w:r w:rsidRPr="00722B2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3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1AF81" w14:textId="69CA55A2" w:rsidR="00C01998" w:rsidRDefault="00C0199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469" w:history="1">
            <w:r w:rsidRPr="00722B2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3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6B39D" w14:textId="5951AED2" w:rsidR="00C01998" w:rsidRDefault="00C0199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470" w:history="1">
            <w:r w:rsidRPr="00722B2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3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58061" w14:textId="50A6F7DF" w:rsidR="00C01998" w:rsidRDefault="00C0199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471" w:history="1">
            <w:r w:rsidRPr="00722B29">
              <w:rPr>
                <w:rStyle w:val="ad"/>
                <w:noProof/>
              </w:rPr>
              <w:t>Ответы на 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83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AC3E8" w14:textId="77777777" w:rsidR="00F1499D" w:rsidRDefault="00D20CFA">
          <w:r>
            <w:fldChar w:fldCharType="end"/>
          </w:r>
        </w:p>
      </w:sdtContent>
    </w:sdt>
    <w:p w14:paraId="1B0A7DBD" w14:textId="77777777" w:rsidR="00F1499D" w:rsidRDefault="00D20CFA">
      <w:pPr>
        <w:pStyle w:val="1"/>
      </w:pPr>
      <w:bookmarkStart w:id="0" w:name="цель-работы"/>
      <w:bookmarkStart w:id="1" w:name="_Toc71673466"/>
      <w:r>
        <w:t>Цель работы</w:t>
      </w:r>
      <w:bookmarkEnd w:id="1"/>
    </w:p>
    <w:p w14:paraId="7C86890F" w14:textId="77777777" w:rsidR="00F1499D" w:rsidRDefault="00D20CFA">
      <w:pPr>
        <w:pStyle w:val="FirstParagraph"/>
      </w:pPr>
      <w:r>
        <w:t>Построить модель рекламной кампании с помощью Python.</w:t>
      </w:r>
    </w:p>
    <w:p w14:paraId="5044F6A4" w14:textId="77777777" w:rsidR="00F1499D" w:rsidRDefault="00D20CFA">
      <w:pPr>
        <w:pStyle w:val="1"/>
      </w:pPr>
      <w:bookmarkStart w:id="2" w:name="задание"/>
      <w:bookmarkStart w:id="3" w:name="_Toc71673467"/>
      <w:bookmarkEnd w:id="0"/>
      <w:r>
        <w:t>Задание</w:t>
      </w:r>
      <w:bookmarkEnd w:id="3"/>
    </w:p>
    <w:p w14:paraId="00B6C487" w14:textId="77777777" w:rsidR="00F1499D" w:rsidRDefault="00D20CFA">
      <w:pPr>
        <w:pStyle w:val="FirstParagraph"/>
      </w:pPr>
      <w:r>
        <w:rPr>
          <w:b/>
          <w:bCs/>
        </w:rPr>
        <w:t>Вариант 7</w:t>
      </w:r>
    </w:p>
    <w:p w14:paraId="7E9E2570" w14:textId="77777777" w:rsidR="00F1499D" w:rsidRDefault="00D20CFA">
      <w:pPr>
        <w:pStyle w:val="a0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140F34F3" w14:textId="77777777" w:rsidR="00F1499D" w:rsidRDefault="00D20CFA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8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266F05A7" w14:textId="77777777" w:rsidR="00F1499D" w:rsidRDefault="00D20CFA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8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0C389410" w14:textId="77777777" w:rsidR="00F1499D" w:rsidRDefault="00D20CFA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8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8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8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194ECB9" w14:textId="77777777" w:rsidR="00F1499D" w:rsidRDefault="00D20CFA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</m:oMath>
      <w:r>
        <w:t xml:space="preserve"> = 888, в начальный момент о товаре знает 18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794A56E9" w14:textId="77777777" w:rsidR="00F1499D" w:rsidRDefault="00D20CFA">
      <w:pPr>
        <w:pStyle w:val="Compact"/>
        <w:numPr>
          <w:ilvl w:val="0"/>
          <w:numId w:val="3"/>
        </w:numPr>
      </w:pPr>
      <w:r>
        <w:t>Построить график распространения ре</w:t>
      </w:r>
      <w:r>
        <w:t>кламы о салоне красоты.</w:t>
      </w:r>
    </w:p>
    <w:p w14:paraId="33F52374" w14:textId="77777777" w:rsidR="00F1499D" w:rsidRDefault="00D20CFA">
      <w:pPr>
        <w:pStyle w:val="Compact"/>
        <w:numPr>
          <w:ilvl w:val="0"/>
          <w:numId w:val="3"/>
        </w:numPr>
      </w:pPr>
      <w:r>
        <w:t xml:space="preserve">Сравнить эффективность рекламной кампании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E5DE7E4" w14:textId="77777777" w:rsidR="00F1499D" w:rsidRDefault="00D20CFA">
      <w:pPr>
        <w:pStyle w:val="Compact"/>
        <w:numPr>
          <w:ilvl w:val="0"/>
          <w:numId w:val="3"/>
        </w:numPr>
      </w:pPr>
      <w:r>
        <w:t>Определить в какой момент времени эффективность рекламы будет иметь максимально быстрый рост.</w:t>
      </w:r>
    </w:p>
    <w:p w14:paraId="5395EBFF" w14:textId="77777777" w:rsidR="00F1499D" w:rsidRDefault="00D20CFA">
      <w:pPr>
        <w:pStyle w:val="Compact"/>
        <w:numPr>
          <w:ilvl w:val="0"/>
          <w:numId w:val="3"/>
        </w:numPr>
      </w:pPr>
      <w:r>
        <w:t>Построить решение, если учитывать вклад только платной рекламы.</w:t>
      </w:r>
    </w:p>
    <w:p w14:paraId="398B6B21" w14:textId="77777777" w:rsidR="00F1499D" w:rsidRDefault="00D20CFA">
      <w:pPr>
        <w:pStyle w:val="Compact"/>
        <w:numPr>
          <w:ilvl w:val="0"/>
          <w:numId w:val="3"/>
        </w:numPr>
      </w:pPr>
      <w:r>
        <w:t>П</w:t>
      </w:r>
      <w:r>
        <w:t>остроить решение, если предположить, что информация о товаре распространятся только путем «сарафанного радио», сравнить оба решения.</w:t>
      </w:r>
    </w:p>
    <w:p w14:paraId="3499B47E" w14:textId="77777777" w:rsidR="00F1499D" w:rsidRDefault="00D20CFA">
      <w:pPr>
        <w:pStyle w:val="1"/>
      </w:pPr>
      <w:bookmarkStart w:id="4" w:name="теоретическое-введение"/>
      <w:bookmarkStart w:id="5" w:name="_Toc71673468"/>
      <w:bookmarkEnd w:id="2"/>
      <w:r>
        <w:lastRenderedPageBreak/>
        <w:t>Теоретическое введение</w:t>
      </w:r>
      <w:bookmarkEnd w:id="5"/>
    </w:p>
    <w:p w14:paraId="07AE2802" w14:textId="77777777" w:rsidR="00F1499D" w:rsidRDefault="00D20CFA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</w:t>
      </w:r>
      <w:r>
        <w:t xml:space="preserve">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 w14:paraId="3F418D39" w14:textId="77777777" w:rsidR="00F1499D" w:rsidRDefault="00D20CFA">
      <w:pPr>
        <w:pStyle w:val="a0"/>
      </w:pPr>
      <w:r>
        <w:t>Предположим, что торговыми учреждениями реализуется некоторая продукция, о которой в момент вр</w:t>
      </w:r>
      <w:r>
        <w:t xml:space="preserve">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</w:t>
      </w:r>
      <w:r>
        <w:t xml:space="preserve">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</w:t>
      </w:r>
      <w:r>
        <w:t>не знающих.</w:t>
      </w:r>
    </w:p>
    <w:p w14:paraId="50D39BE6" w14:textId="77777777" w:rsidR="00F1499D" w:rsidRDefault="00D20CFA">
      <w:pPr>
        <w:pStyle w:val="a0"/>
      </w:pPr>
      <w:r>
        <w:t>Модель рекламной кампании описывается следующими величинами. Считаем, что</w:t>
      </w:r>
    </w:p>
    <w:p w14:paraId="61109860" w14:textId="77777777" w:rsidR="00F1499D" w:rsidRDefault="00D20CFA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— скорость изменения со временем числа потребителей, узнавших о товаре и готовых его купить;</w:t>
      </w:r>
    </w:p>
    <w:p w14:paraId="54B28233" w14:textId="77777777" w:rsidR="00F1499D" w:rsidRDefault="00D20CFA">
      <w:pPr>
        <w:pStyle w:val="a0"/>
      </w:pPr>
      <m:oMath>
        <m:r>
          <w:rPr>
            <w:rFonts w:ascii="Cambria Math" w:hAnsi="Cambria Math"/>
          </w:rPr>
          <m:t>t</m:t>
        </m:r>
      </m:oMath>
      <w:r>
        <w:t xml:space="preserve"> — время, прошедшее с начала рекламной кампании;</w:t>
      </w:r>
    </w:p>
    <w:p w14:paraId="5F39CADF" w14:textId="77777777" w:rsidR="00F1499D" w:rsidRDefault="00D20CFA">
      <w:pPr>
        <w:pStyle w:val="a0"/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число уже ин</w:t>
      </w:r>
      <w:r>
        <w:t>формированных клиентов. Эта величина пропорциональна числу покупателей, еще не знающих о нем. Это описывается следующим образом:</w:t>
      </w:r>
    </w:p>
    <w:p w14:paraId="4728BFE0" w14:textId="77777777" w:rsidR="00F1499D" w:rsidRDefault="00D20CF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0155DFAD" w14:textId="77777777" w:rsidR="00F1499D" w:rsidRDefault="00D20CFA">
      <w:pPr>
        <w:pStyle w:val="FirstParagraph"/>
      </w:pP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— общее число потенциальных платежеспособных покупателей</w:t>
      </w:r>
    </w:p>
    <w:p w14:paraId="5672A785" w14:textId="77777777" w:rsidR="00F1499D" w:rsidRDefault="00D20CFA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— характеризует интенсивность рекламной кампании (зависит от затрат на рекламу в данный момент времени).</w:t>
      </w:r>
    </w:p>
    <w:p w14:paraId="07917196" w14:textId="77777777" w:rsidR="00F1499D" w:rsidRDefault="00D20CFA">
      <w:pPr>
        <w:pStyle w:val="a0"/>
      </w:pPr>
      <w:r>
        <w:t>Помимо этого, узнавшие о товаре потребители также распространяют полученную информацию</w:t>
      </w:r>
      <w:r>
        <w:t xml:space="preserve">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 w14:paraId="71BF4561" w14:textId="77777777" w:rsidR="00F1499D" w:rsidRDefault="00D20CF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51D59BCA" w14:textId="77777777" w:rsidR="00F1499D" w:rsidRDefault="00D20CFA">
      <w:pPr>
        <w:pStyle w:val="FirstParagraph"/>
      </w:pPr>
      <w:r>
        <w:t>эта величина увеличивается с увеличением потребителей узнавших о товаре.</w:t>
      </w:r>
    </w:p>
    <w:p w14:paraId="0AC67079" w14:textId="77777777" w:rsidR="00F1499D" w:rsidRDefault="00D20CFA">
      <w:pPr>
        <w:pStyle w:val="a0"/>
      </w:pPr>
      <w:r>
        <w:t>Математическая модель ра</w:t>
      </w:r>
      <w:r>
        <w:t>спространения рекламы описывается уравнением:</w:t>
      </w:r>
    </w:p>
    <w:p w14:paraId="79D58E7F" w14:textId="77777777" w:rsidR="00F1499D" w:rsidRDefault="00D20CF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10C8955A" w14:textId="77777777" w:rsidR="00F1499D" w:rsidRDefault="00D20CFA">
      <w:pPr>
        <w:pStyle w:val="1"/>
      </w:pPr>
      <w:bookmarkStart w:id="6" w:name="выполнение-лабораторной-работы"/>
      <w:bookmarkStart w:id="7" w:name="_Toc71673469"/>
      <w:bookmarkEnd w:id="4"/>
      <w:r>
        <w:lastRenderedPageBreak/>
        <w:t>Выполнение лабораторной работы</w:t>
      </w:r>
      <w:bookmarkEnd w:id="7"/>
    </w:p>
    <w:p w14:paraId="7A1650DE" w14:textId="77777777" w:rsidR="00F1499D" w:rsidRDefault="00D20CFA">
      <w:pPr>
        <w:numPr>
          <w:ilvl w:val="0"/>
          <w:numId w:val="4"/>
        </w:numPr>
      </w:pPr>
      <w:r>
        <w:t>Изучил начальные условия. 18 людей знают о товаре в начальный момент времени. Максимальное количество людей, которых может заинтересовать товар, – 88</w:t>
      </w:r>
      <w:r>
        <w:t>8.</w:t>
      </w:r>
    </w:p>
    <w:p w14:paraId="4529572C" w14:textId="77777777" w:rsidR="00F1499D" w:rsidRDefault="00D20CFA">
      <w:pPr>
        <w:numPr>
          <w:ilvl w:val="0"/>
          <w:numId w:val="4"/>
        </w:numPr>
      </w:pPr>
      <w:r>
        <w:t>Оформил начальные условия в код на Python:</w:t>
      </w:r>
    </w:p>
    <w:p w14:paraId="5E021D02" w14:textId="77777777" w:rsidR="00F1499D" w:rsidRDefault="00D20CFA">
      <w:pPr>
        <w:pStyle w:val="SourceCode"/>
      </w:pPr>
      <w:r>
        <w:rPr>
          <w:rStyle w:val="VerbatimChar"/>
        </w:rPr>
        <w:t xml:space="preserve">x0 = 18 </w:t>
      </w:r>
      <w:r>
        <w:br/>
      </w:r>
      <w:r>
        <w:rPr>
          <w:rStyle w:val="VerbatimChar"/>
        </w:rPr>
        <w:t>N = 888</w:t>
      </w:r>
    </w:p>
    <w:p w14:paraId="121FB065" w14:textId="77777777" w:rsidR="00F1499D" w:rsidRDefault="00D20CFA">
      <w:pPr>
        <w:numPr>
          <w:ilvl w:val="0"/>
          <w:numId w:val="5"/>
        </w:numPr>
      </w:pPr>
      <w:r>
        <w:t xml:space="preserve">Задал условия для времен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1</m:t>
        </m:r>
      </m:oMath>
      <w:r>
        <w:t xml:space="preserve"> – шаг изменения времени.</w:t>
      </w:r>
    </w:p>
    <w:p w14:paraId="64BEBDEC" w14:textId="77777777" w:rsidR="00F1499D" w:rsidRDefault="00D20CFA">
      <w:pPr>
        <w:numPr>
          <w:ilvl w:val="0"/>
          <w:numId w:val="5"/>
        </w:numPr>
      </w:pPr>
      <w:r>
        <w:t>Добавил в программу условия, описывающие время:</w:t>
      </w:r>
    </w:p>
    <w:p w14:paraId="0488FF86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t0 = 0</w:t>
      </w:r>
      <w:r w:rsidRPr="00C01998">
        <w:rPr>
          <w:lang w:val="en-US"/>
        </w:rPr>
        <w:br/>
      </w:r>
      <w:proofErr w:type="spellStart"/>
      <w:r w:rsidRPr="00C01998">
        <w:rPr>
          <w:rStyle w:val="VerbatimChar"/>
          <w:lang w:val="en-US"/>
        </w:rPr>
        <w:t>t</w:t>
      </w:r>
      <w:r w:rsidRPr="00C01998">
        <w:rPr>
          <w:rStyle w:val="VerbatimChar"/>
          <w:lang w:val="en-US"/>
        </w:rPr>
        <w:t>max</w:t>
      </w:r>
      <w:proofErr w:type="spellEnd"/>
      <w:r w:rsidRPr="00C01998">
        <w:rPr>
          <w:rStyle w:val="VerbatimChar"/>
          <w:lang w:val="en-US"/>
        </w:rPr>
        <w:t xml:space="preserve"> = 12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>dt = 0.01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t = </w:t>
      </w:r>
      <w:proofErr w:type="spellStart"/>
      <w:r w:rsidRPr="00C01998">
        <w:rPr>
          <w:rStyle w:val="VerbatimChar"/>
          <w:lang w:val="en-US"/>
        </w:rPr>
        <w:t>np.arange</w:t>
      </w:r>
      <w:proofErr w:type="spellEnd"/>
      <w:r w:rsidRPr="00C01998">
        <w:rPr>
          <w:rStyle w:val="VerbatimChar"/>
          <w:lang w:val="en-US"/>
        </w:rPr>
        <w:t xml:space="preserve">(t0, </w:t>
      </w:r>
      <w:proofErr w:type="spellStart"/>
      <w:r w:rsidRPr="00C01998">
        <w:rPr>
          <w:rStyle w:val="VerbatimChar"/>
          <w:lang w:val="en-US"/>
        </w:rPr>
        <w:t>tmax</w:t>
      </w:r>
      <w:proofErr w:type="spellEnd"/>
      <w:r w:rsidRPr="00C01998">
        <w:rPr>
          <w:rStyle w:val="VerbatimChar"/>
          <w:lang w:val="en-US"/>
        </w:rPr>
        <w:t>, dt)</w:t>
      </w:r>
    </w:p>
    <w:p w14:paraId="16BF63AA" w14:textId="77777777" w:rsidR="00F1499D" w:rsidRDefault="00D20CFA">
      <w:pPr>
        <w:pStyle w:val="Compact"/>
        <w:numPr>
          <w:ilvl w:val="0"/>
          <w:numId w:val="6"/>
        </w:numPr>
      </w:pPr>
      <w:r>
        <w:t>Запрограммировал функцию, отвечающую за платную рекламу, для 1, 2 и 3 случаев:</w:t>
      </w:r>
    </w:p>
    <w:p w14:paraId="475F3C23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def k1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g = 0.81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g</w:t>
      </w:r>
      <w:r w:rsidRPr="00C01998">
        <w:rPr>
          <w:lang w:val="en-US"/>
        </w:rPr>
        <w:br/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>def k2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g = 0.00008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g</w:t>
      </w:r>
      <w:r w:rsidRPr="00C01998">
        <w:rPr>
          <w:lang w:val="en-US"/>
        </w:rPr>
        <w:br/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>def k3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g = 0.8*</w:t>
      </w:r>
      <w:proofErr w:type="spellStart"/>
      <w:r w:rsidRPr="00C01998">
        <w:rPr>
          <w:rStyle w:val="VerbatimChar"/>
          <w:lang w:val="en-US"/>
        </w:rPr>
        <w:t>np.sin</w:t>
      </w:r>
      <w:proofErr w:type="spellEnd"/>
      <w:r w:rsidRPr="00C01998">
        <w:rPr>
          <w:rStyle w:val="VerbatimChar"/>
          <w:lang w:val="en-US"/>
        </w:rPr>
        <w:t>(8*t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g</w:t>
      </w:r>
    </w:p>
    <w:p w14:paraId="2B92DA37" w14:textId="77777777" w:rsidR="00F1499D" w:rsidRDefault="00D20CFA">
      <w:pPr>
        <w:pStyle w:val="Compact"/>
        <w:numPr>
          <w:ilvl w:val="0"/>
          <w:numId w:val="7"/>
        </w:numPr>
      </w:pPr>
      <w:r>
        <w:t>Запрограммировал функцию, описывающую сарафанное радио, для 1, 2 и 3 случаев:</w:t>
      </w:r>
    </w:p>
    <w:p w14:paraId="3BCA3F1B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def p1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v = 0.0003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v</w:t>
      </w:r>
      <w:r w:rsidRPr="00C01998">
        <w:rPr>
          <w:lang w:val="en-US"/>
        </w:rPr>
        <w:br/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>def p2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v = 0.8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v</w:t>
      </w:r>
      <w:r w:rsidRPr="00C01998">
        <w:rPr>
          <w:lang w:val="en-US"/>
        </w:rPr>
        <w:br/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>def p3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v = 0.8*</w:t>
      </w:r>
      <w:proofErr w:type="spellStart"/>
      <w:r w:rsidRPr="00C01998">
        <w:rPr>
          <w:rStyle w:val="VerbatimChar"/>
          <w:lang w:val="en-US"/>
        </w:rPr>
        <w:t>np.cos</w:t>
      </w:r>
      <w:proofErr w:type="spellEnd"/>
      <w:r w:rsidRPr="00C01998">
        <w:rPr>
          <w:rStyle w:val="VerbatimChar"/>
          <w:lang w:val="en-US"/>
        </w:rPr>
        <w:t>(t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v</w:t>
      </w:r>
    </w:p>
    <w:p w14:paraId="58E3C174" w14:textId="77777777" w:rsidR="00F1499D" w:rsidRDefault="00D20CFA">
      <w:pPr>
        <w:pStyle w:val="Compact"/>
        <w:numPr>
          <w:ilvl w:val="0"/>
          <w:numId w:val="8"/>
        </w:numPr>
      </w:pPr>
      <w:r>
        <w:t>Запрограммировал у</w:t>
      </w:r>
      <w:r>
        <w:t>равнения, описывающие распространение рекламы, для 1, 2 и 3 случаев:</w:t>
      </w:r>
    </w:p>
    <w:p w14:paraId="34816665" w14:textId="77777777" w:rsidR="00F1499D" w:rsidRDefault="00D20CFA">
      <w:pPr>
        <w:pStyle w:val="SourceCode"/>
      </w:pPr>
      <w:r>
        <w:rPr>
          <w:rStyle w:val="VerbatimChar"/>
        </w:rPr>
        <w:lastRenderedPageBreak/>
        <w:t xml:space="preserve">def f1(x, t): 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2(x, t): 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>def f3(x, t):</w:t>
      </w:r>
      <w:r>
        <w:br/>
      </w:r>
      <w:r>
        <w:rPr>
          <w:rStyle w:val="VerbatimChar"/>
        </w:rPr>
        <w:t xml:space="preserve">    xd = (k3(t) + p3(t)*x)*(N - x)</w:t>
      </w:r>
      <w:r>
        <w:br/>
      </w:r>
      <w:r>
        <w:rPr>
          <w:rStyle w:val="VerbatimChar"/>
        </w:rPr>
        <w:t xml:space="preserve">    retu</w:t>
      </w:r>
      <w:r>
        <w:rPr>
          <w:rStyle w:val="VerbatimChar"/>
        </w:rPr>
        <w:t>rn xd</w:t>
      </w:r>
    </w:p>
    <w:p w14:paraId="6341EFB4" w14:textId="77777777" w:rsidR="00F1499D" w:rsidRDefault="00D20CFA">
      <w:pPr>
        <w:pStyle w:val="FirstParagraph"/>
      </w:pPr>
      <w:r>
        <w:t xml:space="preserve">В 1-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а во 2-ом –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7395C360" w14:textId="77777777" w:rsidR="00F1499D" w:rsidRDefault="00D20CFA">
      <w:pPr>
        <w:pStyle w:val="Compact"/>
        <w:numPr>
          <w:ilvl w:val="0"/>
          <w:numId w:val="9"/>
        </w:numPr>
      </w:pPr>
      <w:r>
        <w:t>Добавил в программу функцию, отвечающую за платную рекламу, для 4-ого задания:</w:t>
      </w:r>
    </w:p>
    <w:p w14:paraId="537524CC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def k4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g = 0.009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g</w:t>
      </w:r>
    </w:p>
    <w:p w14:paraId="501187BE" w14:textId="77777777" w:rsidR="00F1499D" w:rsidRDefault="00D20CFA">
      <w:pPr>
        <w:pStyle w:val="Compact"/>
        <w:numPr>
          <w:ilvl w:val="0"/>
          <w:numId w:val="10"/>
        </w:numPr>
      </w:pPr>
      <w:r>
        <w:t>Добавил в программу функцию, описывающую сарафанное радио, для 5-ого задания:</w:t>
      </w:r>
    </w:p>
    <w:p w14:paraId="4B915180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def p4(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v = 0.0009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v</w:t>
      </w:r>
    </w:p>
    <w:p w14:paraId="20F06E4C" w14:textId="77777777" w:rsidR="00F1499D" w:rsidRDefault="00D20CFA">
      <w:pPr>
        <w:pStyle w:val="Compact"/>
        <w:numPr>
          <w:ilvl w:val="0"/>
          <w:numId w:val="11"/>
        </w:numPr>
      </w:pPr>
      <w:r>
        <w:t>Запрограммировал уравнение, учитывающие вклад только платной рекламы, для 4-ого задания:</w:t>
      </w:r>
    </w:p>
    <w:p w14:paraId="42C4286F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def f4(x, 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</w:t>
      </w:r>
      <w:proofErr w:type="spellStart"/>
      <w:r w:rsidRPr="00C01998">
        <w:rPr>
          <w:rStyle w:val="VerbatimChar"/>
          <w:lang w:val="en-US"/>
        </w:rPr>
        <w:t>xd</w:t>
      </w:r>
      <w:proofErr w:type="spellEnd"/>
      <w:r w:rsidRPr="00C01998">
        <w:rPr>
          <w:rStyle w:val="VerbatimChar"/>
          <w:lang w:val="en-US"/>
        </w:rPr>
        <w:t xml:space="preserve"> = k4(t)*(N - x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</w:t>
      </w:r>
      <w:proofErr w:type="spellStart"/>
      <w:r w:rsidRPr="00C01998">
        <w:rPr>
          <w:rStyle w:val="VerbatimChar"/>
          <w:lang w:val="en-US"/>
        </w:rPr>
        <w:t>xd</w:t>
      </w:r>
      <w:proofErr w:type="spellEnd"/>
    </w:p>
    <w:p w14:paraId="7A500775" w14:textId="77777777" w:rsidR="00F1499D" w:rsidRDefault="00D20CFA">
      <w:pPr>
        <w:pStyle w:val="Compact"/>
        <w:numPr>
          <w:ilvl w:val="0"/>
          <w:numId w:val="12"/>
        </w:numPr>
      </w:pPr>
      <w:r>
        <w:t>Запрограммировал уравнение, описывающее распространение информации только путем “сарафанного радио”, для 5-ого задания:</w:t>
      </w:r>
    </w:p>
    <w:p w14:paraId="6B3B0B3D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def f5(x, t):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</w:t>
      </w:r>
      <w:proofErr w:type="spellStart"/>
      <w:r w:rsidRPr="00C01998">
        <w:rPr>
          <w:rStyle w:val="VerbatimChar"/>
          <w:lang w:val="en-US"/>
        </w:rPr>
        <w:t>xd</w:t>
      </w:r>
      <w:proofErr w:type="spellEnd"/>
      <w:r w:rsidRPr="00C01998">
        <w:rPr>
          <w:rStyle w:val="VerbatimChar"/>
          <w:lang w:val="en-US"/>
        </w:rPr>
        <w:t xml:space="preserve"> = (p4(t)*x)*(N - x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    return xd</w:t>
      </w:r>
    </w:p>
    <w:p w14:paraId="532B0730" w14:textId="77777777" w:rsidR="00F1499D" w:rsidRDefault="00D20CFA">
      <w:pPr>
        <w:pStyle w:val="Compact"/>
        <w:numPr>
          <w:ilvl w:val="0"/>
          <w:numId w:val="13"/>
        </w:numPr>
      </w:pPr>
      <w:r>
        <w:t>Запрограммировал решение всех уравнений:</w:t>
      </w:r>
    </w:p>
    <w:p w14:paraId="34BFA929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 xml:space="preserve">x1 = </w:t>
      </w:r>
      <w:proofErr w:type="spellStart"/>
      <w:r w:rsidRPr="00C01998">
        <w:rPr>
          <w:rStyle w:val="VerbatimChar"/>
          <w:lang w:val="en-US"/>
        </w:rPr>
        <w:t>odeint</w:t>
      </w:r>
      <w:proofErr w:type="spellEnd"/>
      <w:r w:rsidRPr="00C01998">
        <w:rPr>
          <w:rStyle w:val="VerbatimChar"/>
          <w:lang w:val="en-US"/>
        </w:rPr>
        <w:t>(f1, x0, t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x2 </w:t>
      </w:r>
      <w:r w:rsidRPr="00C01998">
        <w:rPr>
          <w:rStyle w:val="VerbatimChar"/>
          <w:lang w:val="en-US"/>
        </w:rPr>
        <w:t xml:space="preserve">= </w:t>
      </w:r>
      <w:proofErr w:type="spellStart"/>
      <w:r w:rsidRPr="00C01998">
        <w:rPr>
          <w:rStyle w:val="VerbatimChar"/>
          <w:lang w:val="en-US"/>
        </w:rPr>
        <w:t>odeint</w:t>
      </w:r>
      <w:proofErr w:type="spellEnd"/>
      <w:r w:rsidRPr="00C01998">
        <w:rPr>
          <w:rStyle w:val="VerbatimChar"/>
          <w:lang w:val="en-US"/>
        </w:rPr>
        <w:t>(f2, x0, t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x3 = </w:t>
      </w:r>
      <w:proofErr w:type="spellStart"/>
      <w:r w:rsidRPr="00C01998">
        <w:rPr>
          <w:rStyle w:val="VerbatimChar"/>
          <w:lang w:val="en-US"/>
        </w:rPr>
        <w:t>odeint</w:t>
      </w:r>
      <w:proofErr w:type="spellEnd"/>
      <w:r w:rsidRPr="00C01998">
        <w:rPr>
          <w:rStyle w:val="VerbatimChar"/>
          <w:lang w:val="en-US"/>
        </w:rPr>
        <w:t>(f3, x0, t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x4 = </w:t>
      </w:r>
      <w:proofErr w:type="spellStart"/>
      <w:r w:rsidRPr="00C01998">
        <w:rPr>
          <w:rStyle w:val="VerbatimChar"/>
          <w:lang w:val="en-US"/>
        </w:rPr>
        <w:t>odeint</w:t>
      </w:r>
      <w:proofErr w:type="spellEnd"/>
      <w:r w:rsidRPr="00C01998">
        <w:rPr>
          <w:rStyle w:val="VerbatimChar"/>
          <w:lang w:val="en-US"/>
        </w:rPr>
        <w:t>(f4, x0, t)</w:t>
      </w:r>
      <w:r w:rsidRPr="00C01998">
        <w:rPr>
          <w:lang w:val="en-US"/>
        </w:rPr>
        <w:br/>
      </w:r>
      <w:r w:rsidRPr="00C01998">
        <w:rPr>
          <w:rStyle w:val="VerbatimChar"/>
          <w:lang w:val="en-US"/>
        </w:rPr>
        <w:t xml:space="preserve">x5 = </w:t>
      </w:r>
      <w:proofErr w:type="spellStart"/>
      <w:r w:rsidRPr="00C01998">
        <w:rPr>
          <w:rStyle w:val="VerbatimChar"/>
          <w:lang w:val="en-US"/>
        </w:rPr>
        <w:t>odeint</w:t>
      </w:r>
      <w:proofErr w:type="spellEnd"/>
      <w:r w:rsidRPr="00C01998">
        <w:rPr>
          <w:rStyle w:val="VerbatimChar"/>
          <w:lang w:val="en-US"/>
        </w:rPr>
        <w:t>(f5, x0, t)</w:t>
      </w:r>
    </w:p>
    <w:p w14:paraId="37C952E0" w14:textId="77777777" w:rsidR="00F1499D" w:rsidRDefault="00D20CFA">
      <w:pPr>
        <w:pStyle w:val="Compact"/>
        <w:numPr>
          <w:ilvl w:val="0"/>
          <w:numId w:val="14"/>
        </w:numPr>
      </w:pPr>
      <w:r>
        <w:t>Описал построение графиков для 1, 2 и 3 случаев:</w:t>
      </w:r>
    </w:p>
    <w:p w14:paraId="417D3211" w14:textId="77777777" w:rsidR="00F1499D" w:rsidRDefault="00D20CFA">
      <w:pPr>
        <w:pStyle w:val="SourceCode"/>
      </w:pPr>
      <w:r>
        <w:rPr>
          <w:rStyle w:val="VerbatimChar"/>
        </w:rPr>
        <w:t>plt.plot(t, x1, label='Случай 1')</w:t>
      </w:r>
      <w:r>
        <w:br/>
      </w:r>
      <w:r>
        <w:rPr>
          <w:rStyle w:val="VerbatimChar"/>
        </w:rPr>
        <w:t>plt.plot(t, x2, label='Случай 2')</w:t>
      </w:r>
      <w:r>
        <w:br/>
      </w:r>
      <w:r>
        <w:rPr>
          <w:rStyle w:val="VerbatimChar"/>
        </w:rPr>
        <w:t>plt.plot(t, x3, label='Случай 3')</w:t>
      </w:r>
      <w:r>
        <w:br/>
      </w:r>
      <w:r>
        <w:rPr>
          <w:rStyle w:val="VerbatimChar"/>
        </w:rPr>
        <w:t>plt.legend()</w:t>
      </w:r>
    </w:p>
    <w:p w14:paraId="7AF69615" w14:textId="77777777" w:rsidR="00F1499D" w:rsidRDefault="00D20CFA">
      <w:pPr>
        <w:pStyle w:val="Compact"/>
        <w:numPr>
          <w:ilvl w:val="0"/>
          <w:numId w:val="15"/>
        </w:numPr>
      </w:pPr>
      <w:r>
        <w:t>Опи</w:t>
      </w:r>
      <w:r>
        <w:t>сал построение графиков для 4 и 5 заданий:</w:t>
      </w:r>
    </w:p>
    <w:p w14:paraId="60E890A6" w14:textId="77777777" w:rsidR="00F1499D" w:rsidRDefault="00D20CFA">
      <w:pPr>
        <w:pStyle w:val="SourceCode"/>
      </w:pPr>
      <w:r>
        <w:rPr>
          <w:rStyle w:val="VerbatimChar"/>
        </w:rPr>
        <w:lastRenderedPageBreak/>
        <w:t>plt.plot(t, x4, label='Сарафанное радио = 0')</w:t>
      </w:r>
      <w:r>
        <w:br/>
      </w:r>
      <w:r>
        <w:rPr>
          <w:rStyle w:val="VerbatimChar"/>
        </w:rPr>
        <w:t>plt.plot(t, x5, label='Платная реклама = 0')</w:t>
      </w:r>
      <w:r>
        <w:br/>
      </w:r>
      <w:r>
        <w:rPr>
          <w:rStyle w:val="VerbatimChar"/>
        </w:rPr>
        <w:t>plt.legend()</w:t>
      </w:r>
    </w:p>
    <w:p w14:paraId="5502153B" w14:textId="77777777" w:rsidR="00F1499D" w:rsidRDefault="00D20CFA">
      <w:pPr>
        <w:pStyle w:val="Compact"/>
        <w:numPr>
          <w:ilvl w:val="0"/>
          <w:numId w:val="16"/>
        </w:numPr>
      </w:pPr>
      <w:r>
        <w:t>Запрограммировал определение момента времени, в который эффективность рекламы будет иметь максимально быстрый</w:t>
      </w:r>
      <w:r>
        <w:t xml:space="preserve"> рост:</w:t>
      </w:r>
    </w:p>
    <w:p w14:paraId="4BF56BF9" w14:textId="77777777" w:rsidR="00F1499D" w:rsidRPr="00C01998" w:rsidRDefault="00D20CFA">
      <w:pPr>
        <w:pStyle w:val="SourceCode"/>
        <w:rPr>
          <w:lang w:val="en-US"/>
        </w:rPr>
      </w:pPr>
      <w:r w:rsidRPr="00C01998">
        <w:rPr>
          <w:rStyle w:val="VerbatimChar"/>
          <w:lang w:val="en-US"/>
        </w:rPr>
        <w:t>t[</w:t>
      </w:r>
      <w:proofErr w:type="spellStart"/>
      <w:r w:rsidRPr="00C01998">
        <w:rPr>
          <w:rStyle w:val="VerbatimChar"/>
          <w:lang w:val="en-US"/>
        </w:rPr>
        <w:t>np.argmax</w:t>
      </w:r>
      <w:proofErr w:type="spellEnd"/>
      <w:r w:rsidRPr="00C01998">
        <w:rPr>
          <w:rStyle w:val="VerbatimChar"/>
          <w:lang w:val="en-US"/>
        </w:rPr>
        <w:t>(x2[1:].transpose()/t[1:]) + 1]</w:t>
      </w:r>
    </w:p>
    <w:p w14:paraId="213C0CBF" w14:textId="77777777" w:rsidR="00F1499D" w:rsidRDefault="00D20CFA">
      <w:pPr>
        <w:pStyle w:val="Compact"/>
        <w:numPr>
          <w:ilvl w:val="0"/>
          <w:numId w:val="17"/>
        </w:numPr>
      </w:pPr>
      <w:r>
        <w:t>Собрал код программы воедино и получил следующее:</w:t>
      </w:r>
    </w:p>
    <w:p w14:paraId="17C1B456" w14:textId="77777777" w:rsidR="00F1499D" w:rsidRDefault="00D20CFA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x0 = 18</w:t>
      </w:r>
      <w:r>
        <w:br/>
      </w:r>
      <w:r>
        <w:rPr>
          <w:rStyle w:val="VerbatimChar"/>
        </w:rPr>
        <w:t>N = 888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2</w:t>
      </w:r>
      <w:r>
        <w:br/>
      </w:r>
      <w:r>
        <w:rPr>
          <w:rStyle w:val="VerbatimChar"/>
        </w:rPr>
        <w:t>dt = 0.01</w:t>
      </w:r>
      <w:r>
        <w:br/>
      </w:r>
      <w:r>
        <w:rPr>
          <w:rStyle w:val="VerbatimChar"/>
        </w:rPr>
        <w:t>t = np.arange</w:t>
      </w:r>
      <w:r>
        <w:rPr>
          <w:rStyle w:val="VerbatimChar"/>
        </w:rPr>
        <w:t>(t0, tmax, dt)</w:t>
      </w:r>
      <w:r>
        <w:br/>
      </w:r>
      <w:r>
        <w:br/>
      </w:r>
      <w:r>
        <w:rPr>
          <w:rStyle w:val="VerbatimChar"/>
        </w:rPr>
        <w:t>def k1(t):</w:t>
      </w:r>
      <w:r>
        <w:br/>
      </w:r>
      <w:r>
        <w:rPr>
          <w:rStyle w:val="VerbatimChar"/>
        </w:rPr>
        <w:t xml:space="preserve">    g = 0.81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>def k2(t):</w:t>
      </w:r>
      <w:r>
        <w:br/>
      </w:r>
      <w:r>
        <w:rPr>
          <w:rStyle w:val="VerbatimChar"/>
        </w:rPr>
        <w:t xml:space="preserve">    g = 0.00008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>def k3(t):</w:t>
      </w:r>
      <w:r>
        <w:br/>
      </w:r>
      <w:r>
        <w:rPr>
          <w:rStyle w:val="VerbatimChar"/>
        </w:rPr>
        <w:t xml:space="preserve">    g = 0.8*np.sin(8*t)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>def k4(t):</w:t>
      </w:r>
      <w:r>
        <w:br/>
      </w:r>
      <w:r>
        <w:rPr>
          <w:rStyle w:val="VerbatimChar"/>
        </w:rPr>
        <w:t xml:space="preserve">    g = 0.009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>def p1(t):</w:t>
      </w:r>
      <w:r>
        <w:br/>
      </w:r>
      <w:r>
        <w:rPr>
          <w:rStyle w:val="VerbatimChar"/>
        </w:rPr>
        <w:t xml:space="preserve">    v = 0.0003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>def p2(t):</w:t>
      </w:r>
      <w:r>
        <w:br/>
      </w:r>
      <w:r>
        <w:rPr>
          <w:rStyle w:val="VerbatimChar"/>
        </w:rPr>
        <w:t xml:space="preserve">    v = 0.8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>def p3(t):</w:t>
      </w:r>
      <w:r>
        <w:br/>
      </w:r>
      <w:r>
        <w:rPr>
          <w:rStyle w:val="VerbatimChar"/>
        </w:rPr>
        <w:t xml:space="preserve">    v = 0.8*np.cos(t)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>def p4(t):</w:t>
      </w:r>
      <w:r>
        <w:br/>
      </w:r>
      <w:r>
        <w:rPr>
          <w:rStyle w:val="VerbatimChar"/>
        </w:rPr>
        <w:lastRenderedPageBreak/>
        <w:t xml:space="preserve">    v = 0.0009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>def f1(x, t):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>def f2(x, t):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>def f3(x, t):</w:t>
      </w:r>
      <w:r>
        <w:br/>
      </w:r>
      <w:r>
        <w:rPr>
          <w:rStyle w:val="VerbatimChar"/>
        </w:rPr>
        <w:t xml:space="preserve">    xd = (k3(</w:t>
      </w:r>
      <w:r>
        <w:rPr>
          <w:rStyle w:val="VerbatimChar"/>
        </w:rPr>
        <w:t>t) + p3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>def f4(x, t):</w:t>
      </w:r>
      <w:r>
        <w:br/>
      </w:r>
      <w:r>
        <w:rPr>
          <w:rStyle w:val="VerbatimChar"/>
        </w:rPr>
        <w:t xml:space="preserve">    xd = k4(t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>def f5(x, t):</w:t>
      </w:r>
      <w:r>
        <w:br/>
      </w:r>
      <w:r>
        <w:rPr>
          <w:rStyle w:val="VerbatimChar"/>
        </w:rPr>
        <w:t xml:space="preserve">    xd = (p4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>x1 = odeint(f1, x0, t)</w:t>
      </w:r>
      <w:r>
        <w:br/>
      </w:r>
      <w:r>
        <w:rPr>
          <w:rStyle w:val="VerbatimChar"/>
        </w:rPr>
        <w:t>x2 = odeint(f2, x0, t)</w:t>
      </w:r>
      <w:r>
        <w:br/>
      </w:r>
      <w:r>
        <w:rPr>
          <w:rStyle w:val="VerbatimChar"/>
        </w:rPr>
        <w:t>x3 = odeint(f3, x0, t)</w:t>
      </w:r>
      <w:r>
        <w:br/>
      </w:r>
      <w:r>
        <w:rPr>
          <w:rStyle w:val="VerbatimChar"/>
        </w:rPr>
        <w:t>x4 = odeint(f4, x0, t)</w:t>
      </w:r>
      <w:r>
        <w:br/>
      </w:r>
      <w:r>
        <w:rPr>
          <w:rStyle w:val="VerbatimChar"/>
        </w:rPr>
        <w:t>x5 = odeint(f5, x0,</w:t>
      </w:r>
      <w:r>
        <w:rPr>
          <w:rStyle w:val="VerbatimChar"/>
        </w:rPr>
        <w:t xml:space="preserve"> t)</w:t>
      </w:r>
      <w:r>
        <w:br/>
      </w:r>
      <w:r>
        <w:br/>
      </w:r>
      <w:r>
        <w:rPr>
          <w:rStyle w:val="VerbatimChar"/>
        </w:rPr>
        <w:t>plt.plot(t, x1, label='Случай 1')</w:t>
      </w:r>
      <w:r>
        <w:br/>
      </w:r>
      <w:r>
        <w:rPr>
          <w:rStyle w:val="VerbatimChar"/>
        </w:rPr>
        <w:t>plt.plot(t, x2, label='Случай 2')</w:t>
      </w:r>
      <w:r>
        <w:br/>
      </w:r>
      <w:r>
        <w:rPr>
          <w:rStyle w:val="VerbatimChar"/>
        </w:rPr>
        <w:t>plt.plot(t, x3, label='Случай 3')</w:t>
      </w:r>
      <w:r>
        <w:br/>
      </w:r>
      <w:r>
        <w:rPr>
          <w:rStyle w:val="VerbatimChar"/>
        </w:rPr>
        <w:t>plt.legend()</w:t>
      </w:r>
      <w:r>
        <w:br/>
      </w:r>
      <w:r>
        <w:br/>
      </w:r>
      <w:r>
        <w:rPr>
          <w:rStyle w:val="VerbatimChar"/>
        </w:rPr>
        <w:t>plt.plot(t, x4, label='Сарафанное радио = 0')</w:t>
      </w:r>
      <w:r>
        <w:br/>
      </w:r>
      <w:r>
        <w:rPr>
          <w:rStyle w:val="VerbatimChar"/>
        </w:rPr>
        <w:t>plt.plot(t, x5, label='Платная реклама = 0')</w:t>
      </w:r>
      <w:r>
        <w:br/>
      </w:r>
      <w:r>
        <w:rPr>
          <w:rStyle w:val="VerbatimChar"/>
        </w:rPr>
        <w:t>plt.legend()</w:t>
      </w:r>
      <w:r>
        <w:br/>
      </w:r>
      <w:r>
        <w:br/>
      </w:r>
      <w:r>
        <w:rPr>
          <w:rStyle w:val="VerbatimChar"/>
        </w:rPr>
        <w:t>t[np.argmax(x2[1:].transpose()</w:t>
      </w:r>
      <w:r>
        <w:rPr>
          <w:rStyle w:val="VerbatimChar"/>
        </w:rPr>
        <w:t>/t[1:]) + 1]</w:t>
      </w:r>
    </w:p>
    <w:p w14:paraId="34F7336A" w14:textId="1A3AAD41" w:rsidR="00F1499D" w:rsidRDefault="00D20CFA" w:rsidP="00C01998">
      <w:pPr>
        <w:pStyle w:val="Compact"/>
        <w:numPr>
          <w:ilvl w:val="0"/>
          <w:numId w:val="18"/>
        </w:numPr>
      </w:pPr>
      <w:r>
        <w:lastRenderedPageBreak/>
        <w:t xml:space="preserve">Получил следующие графики распространения рекламы для 1, 2 и 3 </w:t>
      </w:r>
      <w:bookmarkStart w:id="8" w:name="fig:001"/>
      <w:r>
        <w:rPr>
          <w:noProof/>
        </w:rPr>
        <w:drawing>
          <wp:inline distT="0" distB="0" distL="0" distR="0" wp14:anchorId="550BD4A0" wp14:editId="41E8E9E0">
            <wp:extent cx="4762500" cy="3149600"/>
            <wp:effectExtent l="0" t="0" r="0" b="0"/>
            <wp:docPr id="1" name="Picture" descr="Графики распространения рекламы для 1, 2 и 3 случае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A7C2CDF" w14:textId="77777777" w:rsidR="00F1499D" w:rsidRDefault="00D20CFA">
      <w:pPr>
        <w:pStyle w:val="ImageCaption"/>
      </w:pPr>
      <w:r>
        <w:t>Г</w:t>
      </w:r>
      <w:r>
        <w:t>рафики распространения рекламы для 1, 2 и 3 случаев</w:t>
      </w:r>
    </w:p>
    <w:p w14:paraId="58D225CD" w14:textId="58155BC5" w:rsidR="00F1499D" w:rsidRDefault="00D20CFA">
      <w:pPr>
        <w:pStyle w:val="Compact"/>
        <w:numPr>
          <w:ilvl w:val="0"/>
          <w:numId w:val="19"/>
        </w:numPr>
      </w:pPr>
      <w:r>
        <w:t xml:space="preserve">Получил следующие графики для 4 и 5 заданий </w:t>
      </w:r>
    </w:p>
    <w:p w14:paraId="11010B8F" w14:textId="77777777" w:rsidR="00F1499D" w:rsidRDefault="00D20CFA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F610880" wp14:editId="688FCCF9">
            <wp:extent cx="4762500" cy="3149600"/>
            <wp:effectExtent l="0" t="0" r="0" b="0"/>
            <wp:docPr id="2" name="Picture" descr="Графики распространения рекламы для 4 и 5 зада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0251782" w14:textId="77777777" w:rsidR="00F1499D" w:rsidRDefault="00D20CFA">
      <w:pPr>
        <w:pStyle w:val="ImageCaption"/>
      </w:pPr>
      <w:r>
        <w:t>Графики распространения рек</w:t>
      </w:r>
      <w:r>
        <w:t>ламы для 4 и 5 заданий</w:t>
      </w:r>
    </w:p>
    <w:p w14:paraId="5A03B6A8" w14:textId="77777777" w:rsidR="00F1499D" w:rsidRDefault="00D20CFA">
      <w:pPr>
        <w:pStyle w:val="1"/>
      </w:pPr>
      <w:bookmarkStart w:id="10" w:name="выводы"/>
      <w:bookmarkStart w:id="11" w:name="_Toc71673470"/>
      <w:bookmarkEnd w:id="6"/>
      <w:r>
        <w:t>Выводы</w:t>
      </w:r>
      <w:bookmarkEnd w:id="11"/>
    </w:p>
    <w:p w14:paraId="5B83428A" w14:textId="77777777" w:rsidR="00F1499D" w:rsidRDefault="00D20CFA">
      <w:pPr>
        <w:pStyle w:val="FirstParagraph"/>
      </w:pPr>
      <w:r>
        <w:t>Построил модель рекламной кампании с помощью Python.</w:t>
      </w:r>
    </w:p>
    <w:p w14:paraId="559C9D78" w14:textId="77777777" w:rsidR="00F1499D" w:rsidRDefault="00D20CFA">
      <w:pPr>
        <w:pStyle w:val="a0"/>
      </w:pPr>
      <w:r>
        <w:t xml:space="preserve">Выяснил, что рекламная кампания для случая, ког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2 случай), эффективнее, чем кампания для случая, ког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1 случай).</w:t>
      </w:r>
    </w:p>
    <w:p w14:paraId="7451EFAA" w14:textId="77777777" w:rsidR="00F1499D" w:rsidRDefault="00D20CFA">
      <w:pPr>
        <w:pStyle w:val="a0"/>
      </w:pPr>
      <w:r>
        <w:lastRenderedPageBreak/>
        <w:t xml:space="preserve">Определил, что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1</m:t>
        </m:r>
      </m:oMath>
      <w:r>
        <w:t xml:space="preserve"> эффективность рекламы будет иметь максимально быстрый рост.</w:t>
      </w:r>
    </w:p>
    <w:p w14:paraId="06643C41" w14:textId="77777777" w:rsidR="00F1499D" w:rsidRDefault="00D20CFA">
      <w:pPr>
        <w:pStyle w:val="a0"/>
      </w:pPr>
      <w:r>
        <w:t>Выяснил, что реклама только путем “сарафанного радио” эффективнее только платной рекламы.</w:t>
      </w:r>
    </w:p>
    <w:p w14:paraId="4E6847E1" w14:textId="77777777" w:rsidR="00F1499D" w:rsidRDefault="00D20CFA">
      <w:pPr>
        <w:pStyle w:val="1"/>
      </w:pPr>
      <w:bookmarkStart w:id="12" w:name="ответы-на-вопросы-к-лабораторной-работе"/>
      <w:bookmarkStart w:id="13" w:name="_Toc71673471"/>
      <w:bookmarkEnd w:id="10"/>
      <w:r>
        <w:t>Ответы на вопросы к лабораторной работе</w:t>
      </w:r>
      <w:bookmarkEnd w:id="13"/>
    </w:p>
    <w:p w14:paraId="119A5A68" w14:textId="77777777" w:rsidR="00F1499D" w:rsidRDefault="00D20CFA">
      <w:pPr>
        <w:pStyle w:val="FirstParagraph"/>
      </w:pPr>
      <w:r>
        <w:rPr>
          <w:i/>
          <w:iCs/>
        </w:rPr>
        <w:t>1. Записать модель Мальтус</w:t>
      </w:r>
      <w:r>
        <w:rPr>
          <w:i/>
          <w:iCs/>
        </w:rPr>
        <w:t>а (дать пояснение, где используется данная модель)</w:t>
      </w:r>
    </w:p>
    <w:p w14:paraId="698B0F30" w14:textId="77777777" w:rsidR="00F1499D" w:rsidRDefault="00D20CF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N</m:t>
          </m:r>
        </m:oMath>
      </m:oMathPara>
    </w:p>
    <w:p w14:paraId="16D28240" w14:textId="77777777" w:rsidR="00F1499D" w:rsidRDefault="00D20CFA">
      <w:pPr>
        <w:pStyle w:val="FirstParagraph"/>
      </w:pPr>
      <w:r>
        <w:t>где</w:t>
      </w:r>
    </w:p>
    <w:p w14:paraId="24DB949D" w14:textId="77777777" w:rsidR="00F1499D" w:rsidRDefault="00D20CFA">
      <w:pPr>
        <w:pStyle w:val="Compact"/>
        <w:numPr>
          <w:ilvl w:val="0"/>
          <w:numId w:val="20"/>
        </w:numPr>
      </w:pPr>
      <m:oMath>
        <m:r>
          <w:rPr>
            <w:rFonts w:ascii="Cambria Math" w:hAnsi="Cambria Math"/>
          </w:rPr>
          <m:t>N</m:t>
        </m:r>
      </m:oMath>
      <w:r>
        <w:t xml:space="preserve"> – исходная численность населения</w:t>
      </w:r>
    </w:p>
    <w:p w14:paraId="16E109D4" w14:textId="77777777" w:rsidR="00F1499D" w:rsidRDefault="00D20CFA">
      <w:pPr>
        <w:pStyle w:val="Compact"/>
        <w:numPr>
          <w:ilvl w:val="0"/>
          <w:numId w:val="20"/>
        </w:numPr>
      </w:pPr>
      <m:oMath>
        <m:r>
          <w:rPr>
            <w:rFonts w:ascii="Cambria Math" w:hAnsi="Cambria Math"/>
          </w:rPr>
          <m:t>r</m:t>
        </m:r>
      </m:oMath>
      <w:r>
        <w:t xml:space="preserve"> – коэффициент пропорциональности, для которого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d</m:t>
        </m:r>
      </m:oMath>
      <w:r>
        <w:t>, где</w:t>
      </w:r>
    </w:p>
    <w:p w14:paraId="5242C5BC" w14:textId="77777777" w:rsidR="00F1499D" w:rsidRDefault="00D20CFA">
      <w:pPr>
        <w:pStyle w:val="Compact"/>
        <w:numPr>
          <w:ilvl w:val="1"/>
          <w:numId w:val="21"/>
        </w:numPr>
      </w:pPr>
      <m:oMath>
        <m:r>
          <w:rPr>
            <w:rFonts w:ascii="Cambria Math" w:hAnsi="Cambria Math"/>
          </w:rPr>
          <m:t>b</m:t>
        </m:r>
      </m:oMath>
      <w:r>
        <w:t xml:space="preserve"> – коэффициент рождаемости</w:t>
      </w:r>
    </w:p>
    <w:p w14:paraId="66A88E38" w14:textId="77777777" w:rsidR="00F1499D" w:rsidRDefault="00D20CFA">
      <w:pPr>
        <w:pStyle w:val="Compact"/>
        <w:numPr>
          <w:ilvl w:val="1"/>
          <w:numId w:val="21"/>
        </w:numPr>
      </w:pP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</w:t>
      </w:r>
    </w:p>
    <w:p w14:paraId="6B64DAC6" w14:textId="77777777" w:rsidR="00F1499D" w:rsidRDefault="00D20CFA">
      <w:pPr>
        <w:pStyle w:val="Compact"/>
        <w:numPr>
          <w:ilvl w:val="0"/>
          <w:numId w:val="20"/>
        </w:numPr>
      </w:pPr>
      <w:r>
        <w:t>t – время</w:t>
      </w:r>
    </w:p>
    <w:p w14:paraId="1729D55E" w14:textId="77777777" w:rsidR="00F1499D" w:rsidRDefault="00D20CFA">
      <w:pPr>
        <w:pStyle w:val="FirstParagraph"/>
      </w:pPr>
      <w:r>
        <w:t xml:space="preserve">Модель используется в </w:t>
      </w:r>
      <w:r>
        <w:t>экологии для расчета изменения популяции особей животных.</w:t>
      </w:r>
    </w:p>
    <w:p w14:paraId="3AEB3F4E" w14:textId="77777777" w:rsidR="00F1499D" w:rsidRDefault="00D20CFA">
      <w:pPr>
        <w:pStyle w:val="a0"/>
      </w:pPr>
      <w:r>
        <w:rPr>
          <w:i/>
          <w:iCs/>
        </w:rPr>
        <w:t>2. Записать уравнение логистической кривой (дать пояснение, что описывает данное уравнение)</w:t>
      </w:r>
    </w:p>
    <w:p w14:paraId="6DE86A1A" w14:textId="77777777" w:rsidR="00F1499D" w:rsidRDefault="00D20CF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</m:oMath>
      </m:oMathPara>
    </w:p>
    <w:p w14:paraId="083B4E53" w14:textId="77777777" w:rsidR="00F1499D" w:rsidRDefault="00D20CF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r</m:t>
        </m:r>
      </m:oMath>
      <w:r>
        <w:t xml:space="preserve"> – характеризует скорость роста (размножения)</w:t>
      </w:r>
    </w:p>
    <w:p w14:paraId="663888C3" w14:textId="77777777" w:rsidR="00F1499D" w:rsidRDefault="00D20CF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K</m:t>
        </m:r>
      </m:oMath>
      <w:r>
        <w:t xml:space="preserve"> – поддерживающая ёмкость среды (то ес</w:t>
      </w:r>
      <w:r>
        <w:t>ть, максимально возможная численность популяции)</w:t>
      </w:r>
    </w:p>
    <w:p w14:paraId="21E38D0A" w14:textId="77777777" w:rsidR="00F1499D" w:rsidRDefault="00D20CFA">
      <w:pPr>
        <w:pStyle w:val="FirstParagraph"/>
      </w:pPr>
      <w:r>
        <w:t>Исходные предположения для вывода уравнения при рассмотрении популяционной динамики выглядят следующим образом:</w:t>
      </w:r>
    </w:p>
    <w:p w14:paraId="31A67733" w14:textId="77777777" w:rsidR="00F1499D" w:rsidRDefault="00D20CFA">
      <w:pPr>
        <w:pStyle w:val="Compact"/>
        <w:numPr>
          <w:ilvl w:val="0"/>
          <w:numId w:val="23"/>
        </w:numPr>
      </w:pPr>
      <w:r>
        <w:t>скорость размножения популяции пропорциональна её текущей численности, при прочих равных услови</w:t>
      </w:r>
      <w:r>
        <w:t>ях;</w:t>
      </w:r>
    </w:p>
    <w:p w14:paraId="5A37ACB4" w14:textId="77777777" w:rsidR="00F1499D" w:rsidRDefault="00D20CFA">
      <w:pPr>
        <w:pStyle w:val="Compact"/>
        <w:numPr>
          <w:ilvl w:val="0"/>
          <w:numId w:val="23"/>
        </w:numPr>
      </w:pPr>
      <w:r>
        <w:t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 w14:paraId="24E952AE" w14:textId="77777777" w:rsidR="00F1499D" w:rsidRDefault="00D20CFA">
      <w:pPr>
        <w:pStyle w:val="FirstParagraph"/>
      </w:pPr>
      <w:r>
        <w:rPr>
          <w:i/>
          <w:iCs/>
        </w:rPr>
        <w:t xml:space="preserve">3. На что влияет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i/>
          <w:iCs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i/>
          <w:iCs/>
        </w:rPr>
        <w:t xml:space="preserve"> в модели распространения рекламы</w:t>
      </w:r>
    </w:p>
    <w:p w14:paraId="26159629" w14:textId="77777777" w:rsidR="00F1499D" w:rsidRDefault="00D20CFA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интенсивность рекламной кампании, зависящая от затрат</w:t>
      </w:r>
    </w:p>
    <w:p w14:paraId="252E582C" w14:textId="77777777" w:rsidR="00F1499D" w:rsidRDefault="00D20CFA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интенсивность рекламной кампании, зависящая от сарафанного радио</w:t>
      </w:r>
    </w:p>
    <w:p w14:paraId="7DF94914" w14:textId="77777777" w:rsidR="00F1499D" w:rsidRDefault="00D20CFA">
      <w:pPr>
        <w:pStyle w:val="a0"/>
      </w:pPr>
      <w:r>
        <w:rPr>
          <w:i/>
          <w:iCs/>
        </w:rPr>
        <w:t xml:space="preserve">4. 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5F756DD7" w14:textId="304913F4" w:rsidR="00F1499D" w:rsidRPr="00C01998" w:rsidRDefault="00D20CFA">
      <w:pPr>
        <w:pStyle w:val="a0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 </w:t>
      </w:r>
      <w:r w:rsidR="00C01998" w:rsidRPr="00C01998">
        <w:t>:</w:t>
      </w:r>
    </w:p>
    <w:p w14:paraId="3703A866" w14:textId="77777777" w:rsidR="00F1499D" w:rsidRDefault="00D20CFA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 wp14:anchorId="6FB74851" wp14:editId="655E3FCA">
            <wp:extent cx="5334000" cy="4303986"/>
            <wp:effectExtent l="0" t="0" r="0" b="0"/>
            <wp:docPr id="3" name="Picture" descr="Модель типа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2601BFC" w14:textId="77777777" w:rsidR="00F1499D" w:rsidRDefault="00D20CFA">
      <w:pPr>
        <w:pStyle w:val="ImageCaption"/>
      </w:pPr>
      <w:r>
        <w:t>Модель типа модели Мальтуса</w:t>
      </w:r>
    </w:p>
    <w:p w14:paraId="5C1E5E99" w14:textId="77777777" w:rsidR="00F1499D" w:rsidRDefault="00D20CFA">
      <w:pPr>
        <w:pStyle w:val="a0"/>
      </w:pPr>
      <w:r>
        <w:rPr>
          <w:i/>
          <w:iCs/>
        </w:rPr>
        <w:t xml:space="preserve">5. 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141FFB70" w14:textId="4B4D9BEB" w:rsidR="00F1499D" w:rsidRPr="00C01998" w:rsidRDefault="00D20CFA">
      <w:pPr>
        <w:pStyle w:val="a0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 </w:t>
      </w:r>
      <w:r w:rsidR="00C01998" w:rsidRPr="00C01998">
        <w:t>:</w:t>
      </w:r>
    </w:p>
    <w:p w14:paraId="29FDA1B9" w14:textId="77777777" w:rsidR="00F1499D" w:rsidRDefault="00D20CFA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6BC205AB" wp14:editId="0D60506F">
            <wp:extent cx="5334000" cy="2143890"/>
            <wp:effectExtent l="0" t="0" r="0" b="0"/>
            <wp:docPr id="4" name="Picture" descr="Уравнение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2320C3B" w14:textId="77777777" w:rsidR="00F1499D" w:rsidRDefault="00D20CFA">
      <w:pPr>
        <w:pStyle w:val="ImageCaption"/>
      </w:pPr>
      <w:r>
        <w:t>Уравнение логистической крив</w:t>
      </w:r>
      <w:r>
        <w:t>ой</w:t>
      </w:r>
      <w:bookmarkEnd w:id="12"/>
    </w:p>
    <w:sectPr w:rsidR="00F1499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74E24" w14:textId="77777777" w:rsidR="00D20CFA" w:rsidRDefault="00D20CFA">
      <w:pPr>
        <w:spacing w:after="0"/>
      </w:pPr>
      <w:r>
        <w:separator/>
      </w:r>
    </w:p>
  </w:endnote>
  <w:endnote w:type="continuationSeparator" w:id="0">
    <w:p w14:paraId="5148827E" w14:textId="77777777" w:rsidR="00D20CFA" w:rsidRDefault="00D20C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CFA24" w14:textId="77777777" w:rsidR="00D20CFA" w:rsidRDefault="00D20CFA">
      <w:r>
        <w:separator/>
      </w:r>
    </w:p>
  </w:footnote>
  <w:footnote w:type="continuationSeparator" w:id="0">
    <w:p w14:paraId="3C877CAE" w14:textId="77777777" w:rsidR="00D20CFA" w:rsidRDefault="00D20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DAB9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C8039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B004F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8CED8E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31F4E7A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34F2AB1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96803AB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A4887EC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C1BA886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47C0F3A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1EE811C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BC76A1A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3"/>
    <w:multiLevelType w:val="multilevel"/>
    <w:tmpl w:val="6CBCE6C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4"/>
    <w:multiLevelType w:val="multilevel"/>
    <w:tmpl w:val="C61A5A8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5"/>
    <w:multiLevelType w:val="multilevel"/>
    <w:tmpl w:val="860AC95E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6"/>
    <w:multiLevelType w:val="multilevel"/>
    <w:tmpl w:val="9FE6ECF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7"/>
    <w:multiLevelType w:val="multilevel"/>
    <w:tmpl w:val="7050179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8"/>
    <w:multiLevelType w:val="multilevel"/>
    <w:tmpl w:val="86B2C474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1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>
    <w:abstractNumId w:val="1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1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71839"/>
    <w:rsid w:val="00B86B75"/>
    <w:rsid w:val="00BC48D5"/>
    <w:rsid w:val="00C01998"/>
    <w:rsid w:val="00C36279"/>
    <w:rsid w:val="00D20CFA"/>
    <w:rsid w:val="00E315A3"/>
    <w:rsid w:val="00F149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80FB11"/>
  <w15:docId w15:val="{B9AA2C5E-529A-4AC1-986A-2FA78EA8D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0199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35</Words>
  <Characters>8186</Characters>
  <Application>Microsoft Office Word</Application>
  <DocSecurity>0</DocSecurity>
  <Lines>68</Lines>
  <Paragraphs>19</Paragraphs>
  <ScaleCrop>false</ScaleCrop>
  <Company/>
  <LinksUpToDate>false</LinksUpToDate>
  <CharactersWithSpaces>9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Пейтель Андрей Андреевич, НПИбд-02-18</dc:creator>
  <cp:keywords/>
  <cp:lastModifiedBy>Пейтель Андрей Андреевич</cp:lastModifiedBy>
  <cp:revision>4</cp:revision>
  <cp:lastPrinted>2021-05-11T21:58:00Z</cp:lastPrinted>
  <dcterms:created xsi:type="dcterms:W3CDTF">2021-05-11T21:57:00Z</dcterms:created>
  <dcterms:modified xsi:type="dcterms:W3CDTF">2021-05-11T21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